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sz w:val="24"/>
          <w:szCs w:val="24"/>
          <w:lang w:val="en-US"/>
        </w:rPr>
        <w:t>Binary Tree Traversal</w:t>
      </w:r>
    </w:p>
    <w:p w:rsidR="00026EC3" w:rsidRPr="00B767E4" w:rsidRDefault="005B331C" w:rsidP="00026E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The item insertion, deletion, and lookup operations require that the binary tree be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>traversed. Thus, the most common operation performed on a binary tree is to traverse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the binary tree, or visit each node of the binary tree. </w:t>
      </w:r>
      <w:r w:rsidR="00026EC3"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6EC3" w:rsidRPr="00B767E4">
        <w:rPr>
          <w:rFonts w:ascii="Times New Roman" w:hAnsi="Times New Roman" w:cs="Times New Roman"/>
          <w:sz w:val="24"/>
          <w:szCs w:val="24"/>
        </w:rPr>
        <w:t xml:space="preserve">A </w:t>
      </w:r>
      <w:r w:rsidR="00026EC3" w:rsidRPr="00B767E4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raversal </w:t>
      </w:r>
      <w:r w:rsidR="00026EC3" w:rsidRPr="00B767E4">
        <w:rPr>
          <w:rFonts w:ascii="Times New Roman" w:hAnsi="Times New Roman" w:cs="Times New Roman"/>
          <w:sz w:val="24"/>
          <w:szCs w:val="24"/>
        </w:rPr>
        <w:t xml:space="preserve">of a tree </w:t>
      </w:r>
      <w:r w:rsidR="00026EC3" w:rsidRPr="00B767E4">
        <w:rPr>
          <w:rFonts w:ascii="Times New Roman" w:hAnsi="Times New Roman" w:cs="Times New Roman"/>
          <w:i/>
          <w:iCs/>
          <w:sz w:val="24"/>
          <w:szCs w:val="24"/>
        </w:rPr>
        <w:t xml:space="preserve">T </w:t>
      </w:r>
      <w:r w:rsidR="00026EC3" w:rsidRPr="00B767E4">
        <w:rPr>
          <w:rFonts w:ascii="Times New Roman" w:hAnsi="Times New Roman" w:cs="Times New Roman"/>
          <w:sz w:val="24"/>
          <w:szCs w:val="24"/>
        </w:rPr>
        <w:t xml:space="preserve">is a systematic way of accessing, or “visiting,” all the nodes of </w:t>
      </w:r>
      <w:r w:rsidR="00026EC3" w:rsidRPr="00B767E4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026EC3" w:rsidRPr="00B767E4">
        <w:rPr>
          <w:rFonts w:ascii="Times New Roman" w:hAnsi="Times New Roman" w:cs="Times New Roman"/>
          <w:sz w:val="24"/>
          <w:szCs w:val="24"/>
        </w:rPr>
        <w:t>. In this section, we present a basic traversal scheme for trees, called preorder traversal. In the next section, we study another basic traversal scheme, called postorder traversal.</w:t>
      </w:r>
    </w:p>
    <w:p w:rsidR="00026EC3" w:rsidRPr="00B767E4" w:rsidRDefault="00026EC3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026EC3" w:rsidRPr="00B767E4" w:rsidRDefault="00026EC3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As you can see from the diagram of a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>binary tree, the traversal must start at the root node because there is a pointer to the root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>node. For each node, we have two choices: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• Visit the node first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• Visit the subtrees first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These choices lead to three different traversals of a binary tree—Inorder, preorder, and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postorder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norder Traversal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n an inorder traversal, the binary tree is traversed as follows: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1. Traverse the left subtree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2. Visit the node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3. Traverse the right subtree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Preorder Traversal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n a preorder traversal, the binary tree is traversed as follows: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1. Visit the node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2. Traverse the left subtree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3. Traverse the right subtree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Postorder Traversal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n a postorder traversal, the binary tree is traversed as follows: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1. Traverse the left subtree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2. Traverse the right subtree.</w:t>
      </w:r>
    </w:p>
    <w:p w:rsidR="005B331C" w:rsidRPr="00B767E4" w:rsidRDefault="005B331C" w:rsidP="005B33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3. Visit the node.</w:t>
      </w:r>
    </w:p>
    <w:p w:rsidR="005B331C" w:rsidRPr="00B767E4" w:rsidRDefault="005B331C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4D1AB4" w:rsidRPr="00B767E4" w:rsidRDefault="009560FF" w:rsidP="00D036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Definition: The height of a binary tree is the number of nodes on the longest path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>from the root to a leaf.</w:t>
      </w:r>
    </w:p>
    <w:p w:rsidR="009560FF" w:rsidRPr="00B767E4" w:rsidRDefault="009560FF" w:rsidP="00D036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Suppose that a pointer p to the root node of a binary tree is given. We next describe the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>C++ function height to find the height of the binary tree. The pointer to the root node is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passed as a parameter to the function height.  </w:t>
      </w:r>
    </w:p>
    <w:p w:rsidR="009560FF" w:rsidRPr="00B767E4" w:rsidRDefault="009560FF" w:rsidP="00D036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f the binary tree is empty, the height is 0. Suppose that the binary tree is nonempty. To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>find the height of the binary tree, we first find the height of the left subtree and the height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>of the right subtree. We then take the maximum of these two heights and add 1 to find</w:t>
      </w:r>
      <w:r w:rsidR="00D036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>the height of the binary tree.</w:t>
      </w:r>
    </w:p>
    <w:p w:rsidR="009560FF" w:rsidRPr="00B767E4" w:rsidRDefault="009560FF" w:rsidP="009560FF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color w:val="0000FF"/>
          <w:sz w:val="24"/>
          <w:szCs w:val="24"/>
          <w:lang w:val="en-US"/>
        </w:rPr>
        <w:t xml:space="preserve">Algorithm </w:t>
      </w:r>
      <w:r w:rsidRPr="00B767E4">
        <w:rPr>
          <w:rFonts w:ascii="Times New Roman" w:hAnsi="Times New Roman" w:cs="Times New Roman"/>
          <w:color w:val="000000"/>
          <w:sz w:val="24"/>
          <w:szCs w:val="24"/>
          <w:lang w:val="en-US"/>
        </w:rPr>
        <w:t>depth(</w:t>
      </w:r>
      <w:r w:rsidRPr="00B767E4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T</w:t>
      </w:r>
      <w:r w:rsidRPr="00B767E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Pr="00B767E4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p</w:t>
      </w:r>
      <w:r w:rsidRPr="00B767E4">
        <w:rPr>
          <w:rFonts w:ascii="Times New Roman" w:hAnsi="Times New Roman" w:cs="Times New Roman"/>
          <w:color w:val="000000"/>
          <w:sz w:val="24"/>
          <w:szCs w:val="24"/>
          <w:lang w:val="en-US"/>
        </w:rPr>
        <w:t>):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if </w:t>
      </w:r>
      <w:r w:rsidRPr="00B767E4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p</w:t>
      </w:r>
      <w:r w:rsidRPr="00B767E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isRoot() </w:t>
      </w:r>
      <w:r w:rsidRPr="00B767E4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then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return </w:t>
      </w:r>
      <w:r w:rsidRPr="00B767E4">
        <w:rPr>
          <w:rFonts w:ascii="Times New Roman" w:hAnsi="Times New Roman" w:cs="Times New Roman"/>
          <w:color w:val="000000"/>
          <w:sz w:val="24"/>
          <w:szCs w:val="24"/>
          <w:lang w:val="en-US"/>
        </w:rPr>
        <w:t>0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else</w:t>
      </w:r>
    </w:p>
    <w:p w:rsidR="009560FF" w:rsidRPr="00B767E4" w:rsidRDefault="009560FF" w:rsidP="009560FF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return </w:t>
      </w:r>
      <w:r w:rsidRPr="00B767E4">
        <w:rPr>
          <w:rFonts w:ascii="Times New Roman" w:hAnsi="Times New Roman" w:cs="Times New Roman"/>
          <w:color w:val="000000"/>
          <w:sz w:val="24"/>
          <w:szCs w:val="24"/>
          <w:lang w:val="en-US"/>
        </w:rPr>
        <w:t>1+depth(</w:t>
      </w:r>
      <w:r w:rsidRPr="00B767E4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T</w:t>
      </w:r>
      <w:r w:rsidRPr="00B767E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Pr="00B767E4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p</w:t>
      </w:r>
      <w:r w:rsidRPr="00B767E4">
        <w:rPr>
          <w:rFonts w:ascii="Times New Roman" w:hAnsi="Times New Roman" w:cs="Times New Roman"/>
          <w:color w:val="000000"/>
          <w:sz w:val="24"/>
          <w:szCs w:val="24"/>
          <w:lang w:val="en-US"/>
        </w:rPr>
        <w:t>.parent())</w:t>
      </w:r>
    </w:p>
    <w:p w:rsidR="009560FF" w:rsidRPr="00B767E4" w:rsidRDefault="009560FF" w:rsidP="009560FF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i/>
          <w:iCs/>
          <w:color w:val="231F20"/>
          <w:sz w:val="24"/>
          <w:szCs w:val="24"/>
          <w:lang w:val="en-US"/>
        </w:rPr>
        <w:t xml:space="preserve">Full binary tree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A binary tree is a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 xml:space="preserve">full binary tree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f it contains the maximum possible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number of nodes in all levels. Figure shows a full binary tree of height 2.</w:t>
      </w:r>
    </w:p>
    <w:p w:rsidR="009560FF" w:rsidRPr="00B767E4" w:rsidRDefault="00460406" w:rsidP="00D036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n a full binary tree, each node has two children or no child</w:t>
      </w:r>
      <w:r w:rsidR="00D0362F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at all. </w:t>
      </w:r>
    </w:p>
    <w:p w:rsidR="00460406" w:rsidRPr="00B767E4" w:rsidRDefault="00460406" w:rsidP="00460406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noProof/>
          <w:color w:val="000000"/>
          <w:sz w:val="24"/>
          <w:szCs w:val="24"/>
          <w:lang w:eastAsia="tr-TR"/>
        </w:rPr>
        <w:drawing>
          <wp:inline distT="0" distB="0" distL="0" distR="0">
            <wp:extent cx="1381125" cy="1290445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610" cy="1298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0406" w:rsidRPr="00B767E4" w:rsidRDefault="00460406" w:rsidP="00460406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noProof/>
          <w:color w:val="000000"/>
          <w:sz w:val="24"/>
          <w:szCs w:val="24"/>
          <w:lang w:eastAsia="tr-TR"/>
        </w:rPr>
        <w:drawing>
          <wp:inline distT="0" distB="0" distL="0" distR="0">
            <wp:extent cx="2486025" cy="512504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875" cy="520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i/>
          <w:iCs/>
          <w:color w:val="231F20"/>
          <w:sz w:val="24"/>
          <w:szCs w:val="24"/>
          <w:lang w:val="en-US"/>
        </w:rPr>
        <w:t xml:space="preserve">Left skewed binary tree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f the right subtree is missing in every node of a tree, we call it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a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>left skewed tree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</w:pP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i/>
          <w:iCs/>
          <w:color w:val="231F20"/>
          <w:sz w:val="24"/>
          <w:szCs w:val="24"/>
          <w:lang w:val="en-US"/>
        </w:rPr>
        <w:t xml:space="preserve">Strictly binary tree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f every non-terminal node in</w:t>
      </w:r>
      <w:r w:rsidR="00D0362F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a binary tree consists of non-empty left and right subtrees,</w:t>
      </w:r>
      <w:r w:rsidR="00D0362F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then such a tree is called a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>strictly binary tree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.</w:t>
      </w:r>
    </w:p>
    <w:p w:rsidR="00460406" w:rsidRPr="00B767E4" w:rsidRDefault="001E1BC4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2543175" cy="17621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F75" w:rsidRPr="00B767E4" w:rsidRDefault="00231F75" w:rsidP="00231F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i/>
          <w:iCs/>
          <w:color w:val="231F20"/>
          <w:sz w:val="24"/>
          <w:szCs w:val="24"/>
          <w:lang w:val="en-US"/>
        </w:rPr>
        <w:t xml:space="preserve">Complete binary tree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A binary tree is said to be a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 xml:space="preserve">complete binary tree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f all its levels</w:t>
      </w:r>
      <w:r w:rsidR="00D0362F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except the last level have the maximum number of possible nodes, and all the nodes of the</w:t>
      </w:r>
    </w:p>
    <w:p w:rsidR="00231F75" w:rsidRPr="00B767E4" w:rsidRDefault="00231F75" w:rsidP="00231F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last level appear as far left as possible. </w:t>
      </w:r>
    </w:p>
    <w:p w:rsidR="00231F75" w:rsidRPr="00B767E4" w:rsidRDefault="00231F75" w:rsidP="00231F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:rsidR="00231F75" w:rsidRPr="00B767E4" w:rsidRDefault="00231F75" w:rsidP="00231F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noProof/>
          <w:color w:val="231F20"/>
          <w:sz w:val="24"/>
          <w:szCs w:val="24"/>
          <w:lang w:eastAsia="tr-TR"/>
        </w:rPr>
        <w:drawing>
          <wp:inline distT="0" distB="0" distL="0" distR="0">
            <wp:extent cx="4695825" cy="2620022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516" cy="262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F75" w:rsidRPr="00B767E4" w:rsidRDefault="00231F75" w:rsidP="00231F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Binary Tree Traversal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The item insertion, deletion, and lookup operations require that the binary tree be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traversed.  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B767E4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traversal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of a tree </w:t>
      </w:r>
      <w:r w:rsidRPr="00B767E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 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is a systematic way of accessing, or “visiting,” all the nodes of </w:t>
      </w:r>
      <w:r w:rsidRPr="00B767E4"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Thus, the most common operation performed on a binary tree is to traverse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the binary tree, or visit each node of the binary tree. As you can see from the diagram of a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binary tree, the traversal must start at the root node because there is a pointer to the root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node. For each node, we have two choices: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• Visit the node first.</w:t>
      </w:r>
    </w:p>
    <w:p w:rsidR="009560FF" w:rsidRPr="00B767E4" w:rsidRDefault="009560FF" w:rsidP="009560F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• Visit the subtrees first.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here are various traversal methods. For a systematic traversal,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t is better to visit each node (starting from the root) and its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wo subtrees in the same way. In other words, when traversing,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we need to treat each node and its subtree in the same fashion. If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we let L, D, and R stand for moving left, data, and moving right,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respectively (</w:t>
      </w:r>
      <w:r w:rsidR="00FB5C8A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following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Fig. ), when at a node, then there are six possible</w:t>
      </w:r>
    </w:p>
    <w:p w:rsidR="009560FF" w:rsidRPr="00B767E4" w:rsidRDefault="00AE79C8" w:rsidP="00AE79C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combinations—LDR, LRD, DLR, DRL, RDL, and RLD.</w:t>
      </w:r>
    </w:p>
    <w:p w:rsidR="00AE79C8" w:rsidRPr="00B767E4" w:rsidRDefault="00FB5C8A" w:rsidP="00AE79C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2343150" cy="20097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60FF" w:rsidRPr="00B767E4" w:rsidRDefault="009560FF" w:rsidP="009560FF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AE79C8" w:rsidRPr="00B767E4" w:rsidRDefault="001E1BC4" w:rsidP="009560F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3695700" cy="2419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79C8" w:rsidRPr="00B767E4" w:rsidRDefault="00AE79C8" w:rsidP="009560FF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Consider the binary tree shown in Fig.. This tree represents a binary tree.</w:t>
      </w:r>
    </w:p>
    <w:p w:rsidR="00AE79C8" w:rsidRPr="00B767E4" w:rsidRDefault="00AE79C8" w:rsidP="009560FF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Let us see the result of each of the six traversals.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LDR: 5 6 3 8  4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LRD: 5 6 3 8 4 </w:t>
      </w:r>
    </w:p>
    <w:p w:rsidR="00AE79C8" w:rsidRPr="00B767E4" w:rsidRDefault="001E1BC4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DLR: </w:t>
      </w:r>
      <w:r w:rsidR="00AE79C8"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5 6 </w:t>
      </w:r>
      <w:r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</w:t>
      </w:r>
      <w:r w:rsidR="00AE79C8"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3  8 4</w:t>
      </w:r>
    </w:p>
    <w:p w:rsidR="00AE79C8" w:rsidRPr="00B767E4" w:rsidRDefault="001E1BC4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DRL: </w:t>
      </w:r>
      <w:r w:rsidR="00AE79C8"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4 8 3 6 5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RDL: 4  8 3 6 5</w:t>
      </w:r>
    </w:p>
    <w:p w:rsidR="00AE79C8" w:rsidRPr="00B767E4" w:rsidRDefault="00AE79C8" w:rsidP="00AE79C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RLD: 4 8  3 6 5 </w:t>
      </w:r>
    </w:p>
    <w:p w:rsidR="00AE79C8" w:rsidRPr="00B767E4" w:rsidRDefault="00AE79C8" w:rsidP="00AE79C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notice that DLR and RLD, LDR and RDL, and LRD and DRL are mirror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symmetric. If we adopt the convention that traversing is done left before right, only then,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the three traversals, that is, LDR, LRD, and DLR, are fundamental. These are called as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>inorder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,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>postorder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, and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 xml:space="preserve">preorder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aversals because there is a natural correspondence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between these traversals producing the infix, postfix, and prefix forms of an arithmetic</w:t>
      </w:r>
    </w:p>
    <w:p w:rsidR="00AE79C8" w:rsidRPr="00B767E4" w:rsidRDefault="00AE79C8" w:rsidP="00AE79C8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expression, respectively.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norder Traversal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n an inorder traversal, the binary tree is traversed as follows: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1. Traverse the left subtree.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2. Visit the node.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3. Traverse the right subtree.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Preorder Traversal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n a preorder traversal, the binary tree is traversed as follows: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1. Visit the node.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2. Traverse the left subtree.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3. Traverse the right subtree.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Postorder Traversal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In a postorder traversal, the binary tree is traversed as follows: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1. Traverse the left subtree.</w:t>
      </w:r>
    </w:p>
    <w:p w:rsidR="009560FF" w:rsidRPr="00B767E4" w:rsidRDefault="009560FF" w:rsidP="009560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2. Traverse the right subtree.</w:t>
      </w:r>
    </w:p>
    <w:p w:rsidR="009560FF" w:rsidRPr="00B767E4" w:rsidRDefault="009560FF" w:rsidP="009560F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3. Visit the node.</w:t>
      </w:r>
    </w:p>
    <w:p w:rsidR="00323467" w:rsidRPr="00B767E4" w:rsidRDefault="00323467" w:rsidP="009560FF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323467" w:rsidRPr="00B767E4" w:rsidRDefault="00323467" w:rsidP="009560F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1371600" cy="116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3467" w:rsidRPr="00B767E4" w:rsidRDefault="00323467" w:rsidP="0032346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A pointer to the binary tree in Figure 11-5 is stored in the pointer variable root (which</w:t>
      </w:r>
    </w:p>
    <w:p w:rsidR="00323467" w:rsidRPr="00B767E4" w:rsidRDefault="00323467" w:rsidP="0032346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points to the node with info A). Therefore, we start the traversal at A.</w:t>
      </w:r>
    </w:p>
    <w:p w:rsidR="00323467" w:rsidRPr="00B767E4" w:rsidRDefault="00323467" w:rsidP="0032346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1. Traverse the left subtree of A; that is, traverse LA </w:t>
      </w:r>
    </w:p>
    <w:p w:rsidR="00323467" w:rsidRPr="00B767E4" w:rsidRDefault="00323467" w:rsidP="0032346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 xml:space="preserve"> {B, D}.</w:t>
      </w:r>
    </w:p>
    <w:p w:rsidR="00323467" w:rsidRPr="00B767E4" w:rsidRDefault="00323467" w:rsidP="0032346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2. Visit A.</w:t>
      </w:r>
    </w:p>
    <w:p w:rsidR="00323467" w:rsidRPr="00B767E4" w:rsidRDefault="00323467" w:rsidP="0032346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3. Traverse the right subtree of A; that is, traverse RA</w:t>
      </w:r>
    </w:p>
    <w:p w:rsidR="00323467" w:rsidRPr="00B767E4" w:rsidRDefault="00323467" w:rsidP="0032346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sz w:val="24"/>
          <w:szCs w:val="24"/>
          <w:lang w:val="en-US"/>
        </w:rPr>
        <w:t>{C}.</w:t>
      </w:r>
    </w:p>
    <w:p w:rsidR="00460406" w:rsidRPr="00B767E4" w:rsidRDefault="00460406" w:rsidP="00323467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b/>
          <w:bCs/>
          <w:color w:val="231F20"/>
          <w:sz w:val="24"/>
          <w:szCs w:val="24"/>
          <w:lang w:val="en-US"/>
        </w:rPr>
        <w:t xml:space="preserve">Operations on binary tree </w:t>
      </w: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he basic operations on a binary tree can be as listed as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follows: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1. Creation—Creating an empty binary tree to which the ‘root’ points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2. Traversal—Visiting all the nodes in a binary tree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3. Deletion—Deleting a node from a non-empty binary tree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4. Insertion—Inserting a node into an existing (may be empty) binary tree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5. Merge—Merging two binary trees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6. Copy—Copying a binary tree</w:t>
      </w:r>
    </w:p>
    <w:p w:rsidR="00460406" w:rsidRPr="00B767E4" w:rsidRDefault="00460406" w:rsidP="00460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7. Compare—Comparing two binary trees</w:t>
      </w:r>
    </w:p>
    <w:p w:rsidR="00460406" w:rsidRPr="00B767E4" w:rsidRDefault="00460406" w:rsidP="00460406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8. Finding a replica or mirror of a binary tree</w:t>
      </w:r>
    </w:p>
    <w:p w:rsidR="00AE79C8" w:rsidRPr="00B767E4" w:rsidRDefault="00AE79C8" w:rsidP="00460406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:rsidR="00AE79C8" w:rsidRPr="004A6120" w:rsidRDefault="00AE79C8" w:rsidP="00D0362F">
      <w:pP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4A6120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Traversal Examples</w:t>
      </w:r>
      <w:r w:rsidR="00D0362F" w:rsidRPr="004A6120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: F</w:t>
      </w:r>
      <w:r w:rsidRPr="004A6120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ormation of Binary Tree from its Traversals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Sometimes, we need to construct a binary tree if its traversals are known. From a single</w:t>
      </w:r>
    </w:p>
    <w:p w:rsidR="00D57FCD" w:rsidRPr="00B767E4" w:rsidRDefault="00AE79C8" w:rsidP="00D57F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avers</w:t>
      </w:r>
      <w:bookmarkStart w:id="0" w:name="_GoBack"/>
      <w:bookmarkEnd w:id="0"/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al, a unique binary tree cannot be constructed. However, if two traversals are</w:t>
      </w:r>
      <w:r w:rsidR="00D57FCD"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 known, then the corresponding tree can be drawn uniquely. Let us examine these possibilities</w:t>
      </w:r>
    </w:p>
    <w:p w:rsidR="00AE79C8" w:rsidRPr="00B767E4" w:rsidRDefault="00D57FCD" w:rsidP="00D57FCD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and then chalk out the algorithm</w:t>
      </w:r>
    </w:p>
    <w:p w:rsidR="00D57FCD" w:rsidRPr="00B767E4" w:rsidRDefault="00D57FCD" w:rsidP="00D57F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he basic principle for formulation is as follows:</w:t>
      </w:r>
    </w:p>
    <w:p w:rsidR="00D57FCD" w:rsidRPr="00B767E4" w:rsidRDefault="00D57FCD" w:rsidP="00D57F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1. If the preorder traversal is given, then the first node is the root node. If the postorder</w:t>
      </w:r>
    </w:p>
    <w:p w:rsidR="00D57FCD" w:rsidRPr="00B767E4" w:rsidRDefault="00D57FCD" w:rsidP="00D57F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aversal is given, then the last node is the root node.</w:t>
      </w:r>
    </w:p>
    <w:p w:rsidR="00D57FCD" w:rsidRPr="00B767E4" w:rsidRDefault="00D57FCD" w:rsidP="00D57F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2. Once the root node is identified, all the nodes in all left and right subtrees of the root</w:t>
      </w:r>
    </w:p>
    <w:p w:rsidR="00D57FCD" w:rsidRPr="00B767E4" w:rsidRDefault="00D57FCD" w:rsidP="00D57F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node can be identified.</w:t>
      </w:r>
    </w:p>
    <w:p w:rsidR="00D57FCD" w:rsidRPr="00B767E4" w:rsidRDefault="00D57FCD" w:rsidP="00D57FCD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3. Same techniques can be applied repeatedly to form the subtrees.</w:t>
      </w:r>
    </w:p>
    <w:p w:rsidR="00D57FCD" w:rsidRPr="00B767E4" w:rsidRDefault="00D57FCD" w:rsidP="00D57FCD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</w:p>
    <w:p w:rsidR="00D57FCD" w:rsidRPr="00B767E4" w:rsidRDefault="00D57FCD" w:rsidP="00D57F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Construct a binary tree using the following two traversals:</w:t>
      </w:r>
    </w:p>
    <w:p w:rsidR="00D57FCD" w:rsidRPr="00B767E4" w:rsidRDefault="00D57FCD" w:rsidP="00D57F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Inorder :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>D B H E A I F J C G</w:t>
      </w:r>
    </w:p>
    <w:p w:rsidR="00D57FCD" w:rsidRPr="00B767E4" w:rsidRDefault="00D57FCD" w:rsidP="00D57FCD">
      <w:pPr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 xml:space="preserve">Preorder: </w:t>
      </w:r>
      <w:r w:rsidRPr="00B767E4">
        <w:rPr>
          <w:rFonts w:ascii="Times New Roman" w:hAnsi="Times New Roman" w:cs="Times New Roman"/>
          <w:i/>
          <w:iCs/>
          <w:color w:val="231F20"/>
          <w:sz w:val="24"/>
          <w:szCs w:val="24"/>
          <w:lang w:val="en-US"/>
        </w:rPr>
        <w:t>A B D E H C F I J G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class TreeNode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{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public: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char Data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eeNode *Lchild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eeNode *Rchild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}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class BinaryTree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{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private: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eeNode *Root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public: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BinaryTree() {Root = Null;} // constructor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// int BTree_Equal(BinaryTree, BinaryTree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eeNode *GetNode(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InsertNode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DeleteNode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Postorder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lastRenderedPageBreak/>
        <w:t>void Inorder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Preorder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eeNode *TreeCopy(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Mirror(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nt TreeHeight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nt CountLeaf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nt CountNode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BFS_Tree(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DFS_Tree(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eeNode *Create_Btree_InandPre_Traversal(char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preorder[max], char inorder[max]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Po storder_Non_Recursive(void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Inorder_Non_Recursive(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Preorder_Non_Recursive(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int BTree_Equal( BinaryTree, BinaryTree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TreeNode *TreeCopy(TreeNode*);</w:t>
      </w:r>
    </w:p>
    <w:p w:rsidR="00AE79C8" w:rsidRPr="00B767E4" w:rsidRDefault="00AE79C8" w:rsidP="00AE79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  <w:lang w:val="en-US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void Mirror(TreeNode*);</w:t>
      </w:r>
    </w:p>
    <w:p w:rsidR="00AE79C8" w:rsidRPr="00B767E4" w:rsidRDefault="00AE79C8" w:rsidP="00AE79C8">
      <w:pPr>
        <w:rPr>
          <w:rFonts w:ascii="Times New Roman" w:hAnsi="Times New Roman" w:cs="Times New Roman"/>
          <w:sz w:val="24"/>
          <w:szCs w:val="24"/>
        </w:rPr>
      </w:pPr>
      <w:r w:rsidRPr="00B767E4">
        <w:rPr>
          <w:rFonts w:ascii="Times New Roman" w:hAnsi="Times New Roman" w:cs="Times New Roman"/>
          <w:color w:val="231F20"/>
          <w:sz w:val="24"/>
          <w:szCs w:val="24"/>
          <w:lang w:val="en-US"/>
        </w:rPr>
        <w:t>};</w:t>
      </w:r>
    </w:p>
    <w:sectPr w:rsidR="00AE79C8" w:rsidRPr="00B767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7Y0srAwMrAwNjJV0lEKTi0uzszPAykwqQUA4TtGFSwAAAA="/>
  </w:docVars>
  <w:rsids>
    <w:rsidRoot w:val="00EC7F7C"/>
    <w:rsid w:val="00026EC3"/>
    <w:rsid w:val="00050357"/>
    <w:rsid w:val="001A2E0A"/>
    <w:rsid w:val="001E1BC4"/>
    <w:rsid w:val="00231F75"/>
    <w:rsid w:val="00323467"/>
    <w:rsid w:val="00411FCE"/>
    <w:rsid w:val="00460406"/>
    <w:rsid w:val="00486622"/>
    <w:rsid w:val="004A6120"/>
    <w:rsid w:val="004D1AB4"/>
    <w:rsid w:val="005B331C"/>
    <w:rsid w:val="006F187D"/>
    <w:rsid w:val="009560FF"/>
    <w:rsid w:val="00A95A3D"/>
    <w:rsid w:val="00AE79C8"/>
    <w:rsid w:val="00B767E4"/>
    <w:rsid w:val="00B9174C"/>
    <w:rsid w:val="00D0362F"/>
    <w:rsid w:val="00D471F7"/>
    <w:rsid w:val="00D57FCD"/>
    <w:rsid w:val="00EC7F7C"/>
    <w:rsid w:val="00FB5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9D3017"/>
  <w15:chartTrackingRefBased/>
  <w15:docId w15:val="{72B83C78-CA12-4D24-AD30-54C506171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4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6</Pages>
  <Words>1118</Words>
  <Characters>637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c</dc:creator>
  <cp:keywords/>
  <dc:description/>
  <cp:lastModifiedBy>cccc</cp:lastModifiedBy>
  <cp:revision>19</cp:revision>
  <dcterms:created xsi:type="dcterms:W3CDTF">2017-04-12T09:45:00Z</dcterms:created>
  <dcterms:modified xsi:type="dcterms:W3CDTF">2020-05-11T01:01:00Z</dcterms:modified>
</cp:coreProperties>
</file>